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AC80F9" w14:textId="77777777" w:rsidR="00136AB7" w:rsidRDefault="00136AB7" w:rsidP="0048602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IN" w:eastAsia="en-IN"/>
          <w14:ligatures w14:val="none"/>
        </w:rPr>
      </w:pPr>
    </w:p>
    <w:p w14:paraId="2C03BF49" w14:textId="77777777" w:rsidR="00136AB7" w:rsidRPr="00136AB7" w:rsidRDefault="00136AB7" w:rsidP="00136AB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IN" w:eastAsia="en-IN"/>
          <w14:ligatures w14:val="none"/>
        </w:rPr>
        <w:t>Rate Card Base Combinations – PreStatic Upload Validation Tool</w:t>
      </w:r>
    </w:p>
    <w:p w14:paraId="26CE1A67" w14:textId="77777777" w:rsidR="00136AB7" w:rsidRPr="00136AB7" w:rsidRDefault="00136AB7" w:rsidP="00136A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This script performs 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pre-upload validation and processing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on Excel input files, ensuring the input meets the required format for use with the 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Static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tool. It validates critical sheets and fields, and outputs the processed result in a new worksheet within the same file.</w:t>
      </w:r>
    </w:p>
    <w:p w14:paraId="4BD7B4D0" w14:textId="77777777" w:rsidR="00136AB7" w:rsidRPr="00136AB7" w:rsidRDefault="00136AB7" w:rsidP="00136A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pict w14:anchorId="54D391ED">
          <v:rect id="_x0000_i1025" style="width:0;height:1.5pt" o:hralign="center" o:hrstd="t" o:hr="t" fillcolor="#a0a0a0" stroked="f"/>
        </w:pict>
      </w:r>
    </w:p>
    <w:p w14:paraId="2D406FC6" w14:textId="77777777" w:rsidR="00136AB7" w:rsidRPr="00136AB7" w:rsidRDefault="00136AB7" w:rsidP="00136A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</w:pPr>
      <w:r w:rsidRPr="00136AB7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val="en-IN" w:eastAsia="en-IN"/>
          <w14:ligatures w14:val="none"/>
        </w:rPr>
        <w:t>✅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  <w:t xml:space="preserve"> Features</w:t>
      </w:r>
    </w:p>
    <w:p w14:paraId="1C0CBB1A" w14:textId="77777777" w:rsidR="00136AB7" w:rsidRPr="00136AB7" w:rsidRDefault="00136AB7" w:rsidP="00136AB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Validates Excel input structure before uploading to Static</w:t>
      </w:r>
    </w:p>
    <w:p w14:paraId="2F728274" w14:textId="77777777" w:rsidR="00136AB7" w:rsidRPr="00136AB7" w:rsidRDefault="00136AB7" w:rsidP="00136AB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Ensures presence and integrity of required sheets and columns</w:t>
      </w:r>
    </w:p>
    <w:p w14:paraId="570363D9" w14:textId="77777777" w:rsidR="00136AB7" w:rsidRPr="00136AB7" w:rsidRDefault="00136AB7" w:rsidP="00136AB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Strict name checks (case-sensitive, no leading/trailing spaces)</w:t>
      </w:r>
    </w:p>
    <w:p w14:paraId="381A4F27" w14:textId="77777777" w:rsidR="00136AB7" w:rsidRPr="00136AB7" w:rsidRDefault="00136AB7" w:rsidP="00136AB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Generates a new tab with processed data named </w:t>
      </w:r>
      <w:r w:rsidRPr="00136AB7">
        <w:rPr>
          <w:rFonts w:ascii="Courier New" w:eastAsia="Times New Roman" w:hAnsi="Courier New" w:cs="Courier New"/>
          <w:b/>
          <w:bCs/>
          <w:kern w:val="0"/>
          <w:sz w:val="20"/>
          <w:szCs w:val="20"/>
          <w:lang w:val="en-IN" w:eastAsia="en-IN"/>
          <w14:ligatures w14:val="none"/>
        </w:rPr>
        <w:t>Output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in the same workbook</w:t>
      </w:r>
    </w:p>
    <w:p w14:paraId="645B6468" w14:textId="77777777" w:rsidR="00136AB7" w:rsidRPr="00136AB7" w:rsidRDefault="00136AB7" w:rsidP="00136A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pict w14:anchorId="539215A7">
          <v:rect id="_x0000_i1026" style="width:0;height:1.5pt" o:hralign="center" o:hrstd="t" o:hr="t" fillcolor="#a0a0a0" stroked="f"/>
        </w:pict>
      </w:r>
    </w:p>
    <w:p w14:paraId="2127D06F" w14:textId="77777777" w:rsidR="00136AB7" w:rsidRPr="00136AB7" w:rsidRDefault="00136AB7" w:rsidP="00136A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</w:pPr>
      <w:r w:rsidRPr="00136AB7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val="en-IN" w:eastAsia="en-IN"/>
          <w14:ligatures w14:val="none"/>
        </w:rPr>
        <w:t>📂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  <w:t xml:space="preserve"> Input File Requirements</w:t>
      </w:r>
    </w:p>
    <w:p w14:paraId="0F740652" w14:textId="77777777" w:rsidR="00136AB7" w:rsidRPr="00136AB7" w:rsidRDefault="00136AB7" w:rsidP="00136AB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Format: 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Excel (.xlsx)</w:t>
      </w:r>
    </w:p>
    <w:p w14:paraId="71234304" w14:textId="77777777" w:rsidR="00136AB7" w:rsidRPr="00136AB7" w:rsidRDefault="00136AB7" w:rsidP="00136AB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Must contain the following 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three sheets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:</w:t>
      </w:r>
    </w:p>
    <w:p w14:paraId="70CED860" w14:textId="77777777" w:rsidR="00136AB7" w:rsidRPr="00136AB7" w:rsidRDefault="00136AB7" w:rsidP="00136AB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Courier New" w:eastAsia="Times New Roman" w:hAnsi="Courier New" w:cs="Courier New"/>
          <w:b/>
          <w:bCs/>
          <w:kern w:val="0"/>
          <w:sz w:val="20"/>
          <w:szCs w:val="20"/>
          <w:lang w:val="en-IN" w:eastAsia="en-IN"/>
          <w14:ligatures w14:val="none"/>
        </w:rPr>
        <w:t>RTN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— must include column </w:t>
      </w:r>
      <w:r w:rsidRPr="00136AB7">
        <w:rPr>
          <w:rFonts w:ascii="Courier New" w:eastAsia="Times New Roman" w:hAnsi="Courier New" w:cs="Courier New"/>
          <w:b/>
          <w:bCs/>
          <w:kern w:val="0"/>
          <w:sz w:val="20"/>
          <w:szCs w:val="20"/>
          <w:lang w:val="en-IN" w:eastAsia="en-IN"/>
          <w14:ligatures w14:val="none"/>
        </w:rPr>
        <w:t>RTN</w:t>
      </w:r>
    </w:p>
    <w:p w14:paraId="4A4FD8AE" w14:textId="77777777" w:rsidR="00136AB7" w:rsidRPr="00136AB7" w:rsidRDefault="00136AB7" w:rsidP="00136AB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Courier New" w:eastAsia="Times New Roman" w:hAnsi="Courier New" w:cs="Courier New"/>
          <w:b/>
          <w:bCs/>
          <w:kern w:val="0"/>
          <w:sz w:val="20"/>
          <w:szCs w:val="20"/>
          <w:lang w:val="en-IN" w:eastAsia="en-IN"/>
          <w14:ligatures w14:val="none"/>
        </w:rPr>
        <w:t>Location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— must include column </w:t>
      </w:r>
      <w:r w:rsidRPr="00136AB7">
        <w:rPr>
          <w:rFonts w:ascii="Courier New" w:eastAsia="Times New Roman" w:hAnsi="Courier New" w:cs="Courier New"/>
          <w:b/>
          <w:bCs/>
          <w:kern w:val="0"/>
          <w:sz w:val="20"/>
          <w:szCs w:val="20"/>
          <w:lang w:val="en-IN" w:eastAsia="en-IN"/>
          <w14:ligatures w14:val="none"/>
        </w:rPr>
        <w:t>Country</w:t>
      </w:r>
    </w:p>
    <w:p w14:paraId="74386426" w14:textId="77777777" w:rsidR="00136AB7" w:rsidRPr="00136AB7" w:rsidRDefault="00136AB7" w:rsidP="00136AB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Courier New" w:eastAsia="Times New Roman" w:hAnsi="Courier New" w:cs="Courier New"/>
          <w:b/>
          <w:bCs/>
          <w:kern w:val="0"/>
          <w:sz w:val="20"/>
          <w:szCs w:val="20"/>
          <w:lang w:val="en-IN" w:eastAsia="en-IN"/>
          <w14:ligatures w14:val="none"/>
        </w:rPr>
        <w:t>GCB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— must include column </w:t>
      </w:r>
      <w:r w:rsidRPr="00136AB7">
        <w:rPr>
          <w:rFonts w:ascii="Courier New" w:eastAsia="Times New Roman" w:hAnsi="Courier New" w:cs="Courier New"/>
          <w:b/>
          <w:bCs/>
          <w:kern w:val="0"/>
          <w:sz w:val="20"/>
          <w:szCs w:val="20"/>
          <w:lang w:val="en-IN" w:eastAsia="en-IN"/>
          <w14:ligatures w14:val="none"/>
        </w:rPr>
        <w:t>GCB</w:t>
      </w:r>
    </w:p>
    <w:p w14:paraId="3266F6F3" w14:textId="77777777" w:rsidR="00136AB7" w:rsidRPr="00136AB7" w:rsidRDefault="00136AB7" w:rsidP="00136AB7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Segoe UI Emoji" w:eastAsia="Times New Roman" w:hAnsi="Segoe UI Emoji" w:cs="Segoe UI Emoji"/>
          <w:kern w:val="0"/>
          <w:sz w:val="24"/>
          <w:szCs w:val="24"/>
          <w:lang w:val="en-IN" w:eastAsia="en-IN"/>
          <w14:ligatures w14:val="none"/>
        </w:rPr>
        <w:t>⚠️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Important:</w:t>
      </w:r>
    </w:p>
    <w:p w14:paraId="331C868B" w14:textId="77777777" w:rsidR="00136AB7" w:rsidRPr="00136AB7" w:rsidRDefault="00136AB7" w:rsidP="00136AB7">
      <w:pPr>
        <w:numPr>
          <w:ilvl w:val="0"/>
          <w:numId w:val="6"/>
        </w:num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Sheet names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and 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column names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are 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case-sensitive</w:t>
      </w:r>
    </w:p>
    <w:p w14:paraId="68625A29" w14:textId="77777777" w:rsidR="00136AB7" w:rsidRPr="00136AB7" w:rsidRDefault="00136AB7" w:rsidP="00136AB7">
      <w:pPr>
        <w:numPr>
          <w:ilvl w:val="0"/>
          <w:numId w:val="6"/>
        </w:num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No 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leading or trailing spaces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in names</w:t>
      </w:r>
    </w:p>
    <w:p w14:paraId="2029C4AB" w14:textId="77777777" w:rsidR="00136AB7" w:rsidRPr="00136AB7" w:rsidRDefault="00136AB7" w:rsidP="00136AB7">
      <w:pPr>
        <w:numPr>
          <w:ilvl w:val="0"/>
          <w:numId w:val="6"/>
        </w:num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No 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blank or missing values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in the required columns</w:t>
      </w:r>
    </w:p>
    <w:p w14:paraId="7D6A8B91" w14:textId="77777777" w:rsidR="00136AB7" w:rsidRPr="00136AB7" w:rsidRDefault="00136AB7" w:rsidP="00136A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pict w14:anchorId="2655785E">
          <v:rect id="_x0000_i1027" style="width:0;height:1.5pt" o:hralign="center" o:hrstd="t" o:hr="t" fillcolor="#a0a0a0" stroked="f"/>
        </w:pict>
      </w:r>
    </w:p>
    <w:p w14:paraId="7B792365" w14:textId="77777777" w:rsidR="00136AB7" w:rsidRPr="00136AB7" w:rsidRDefault="00136AB7" w:rsidP="00136A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</w:pPr>
      <w:r w:rsidRPr="00136AB7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val="en-IN" w:eastAsia="en-IN"/>
          <w14:ligatures w14:val="none"/>
        </w:rPr>
        <w:t>📤</w:t>
      </w:r>
      <w:r w:rsidRPr="00136AB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  <w:t xml:space="preserve"> Output</w:t>
      </w:r>
    </w:p>
    <w:p w14:paraId="714FE548" w14:textId="77777777" w:rsidR="00136AB7" w:rsidRPr="00136AB7" w:rsidRDefault="00136AB7" w:rsidP="00136AB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A new sheet named </w:t>
      </w:r>
      <w:r w:rsidRPr="00136AB7">
        <w:rPr>
          <w:rFonts w:ascii="Courier New" w:eastAsia="Times New Roman" w:hAnsi="Courier New" w:cs="Courier New"/>
          <w:b/>
          <w:bCs/>
          <w:kern w:val="0"/>
          <w:sz w:val="20"/>
          <w:szCs w:val="20"/>
          <w:lang w:val="en-IN" w:eastAsia="en-IN"/>
          <w14:ligatures w14:val="none"/>
        </w:rPr>
        <w:t>Output</w:t>
      </w: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will be automatically added to the same input workbook.</w:t>
      </w:r>
    </w:p>
    <w:p w14:paraId="211BE448" w14:textId="77777777" w:rsidR="00136AB7" w:rsidRPr="00136AB7" w:rsidRDefault="00136AB7" w:rsidP="00136AB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It will contain the processed and validated data ready for upload to the Static tool.</w:t>
      </w:r>
    </w:p>
    <w:p w14:paraId="46117200" w14:textId="77777777" w:rsidR="00136AB7" w:rsidRPr="00136AB7" w:rsidRDefault="00136AB7" w:rsidP="00136AB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136AB7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pict w14:anchorId="37F779AD">
          <v:rect id="_x0000_i1028" style="width:0;height:1.5pt" o:hralign="center" o:hrstd="t" o:hr="t" fillcolor="#a0a0a0" stroked="f"/>
        </w:pict>
      </w:r>
    </w:p>
    <w:p w14:paraId="6C5F3240" w14:textId="77777777" w:rsidR="00136AB7" w:rsidRDefault="00136AB7">
      <w:pP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IN"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IN" w:eastAsia="en-IN"/>
          <w14:ligatures w14:val="none"/>
        </w:rPr>
        <w:br w:type="page"/>
      </w:r>
    </w:p>
    <w:p w14:paraId="4FFE3146" w14:textId="09DC8822" w:rsidR="00486023" w:rsidRPr="00486023" w:rsidRDefault="00486023" w:rsidP="0048602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IN" w:eastAsia="en-IN"/>
          <w14:ligatures w14:val="none"/>
        </w:rPr>
        <w:lastRenderedPageBreak/>
        <w:t>README: Data Source Preparation Tool</w:t>
      </w:r>
    </w:p>
    <w:p w14:paraId="65B533C7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  <w:t>Introduction</w:t>
      </w:r>
    </w:p>
    <w:p w14:paraId="739041F7" w14:textId="77777777" w:rsidR="00486023" w:rsidRPr="00486023" w:rsidRDefault="00486023" w:rsidP="00486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This tool is designed to streamline the process of creating a data source for mail merge, which will notify concerned managers about their employees who have either left or changed positions. The tool automates tasks previously handled through a Qlik Sense dashboard, allowing your team to run the process independently without needing Python knowledge.</w:t>
      </w:r>
    </w:p>
    <w:p w14:paraId="003F976C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  <w:t>Requirements</w:t>
      </w:r>
    </w:p>
    <w:p w14:paraId="22A0B2EC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  <w:t>Input Files</w:t>
      </w:r>
    </w:p>
    <w:p w14:paraId="09FCD36B" w14:textId="77777777" w:rsidR="00486023" w:rsidRPr="00486023" w:rsidRDefault="00486023" w:rsidP="0048602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GHA Files (Previous Month and Current Month)</w:t>
      </w:r>
    </w:p>
    <w:p w14:paraId="43475CE7" w14:textId="77777777" w:rsidR="00486023" w:rsidRPr="00486023" w:rsidRDefault="00486023" w:rsidP="0048602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Sheet Name: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</w:t>
      </w: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Headcount - Employee Detail</w:t>
      </w:r>
    </w:p>
    <w:p w14:paraId="23C3EA21" w14:textId="77777777" w:rsidR="00486023" w:rsidRPr="00486023" w:rsidRDefault="00486023" w:rsidP="0048602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Required Columns:</w:t>
      </w:r>
    </w:p>
    <w:p w14:paraId="2DF9B028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BF Level 2 Name</w:t>
      </w:r>
    </w:p>
    <w:p w14:paraId="5EE7C2E6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Position Number</w:t>
      </w:r>
    </w:p>
    <w:p w14:paraId="7C2CDF9F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Employee ID</w:t>
      </w:r>
    </w:p>
    <w:p w14:paraId="608BD072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Employee Name</w:t>
      </w:r>
    </w:p>
    <w:p w14:paraId="6EC87EA7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Employee Business Email Address</w:t>
      </w:r>
    </w:p>
    <w:p w14:paraId="1CAFB352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Global Career Band</w:t>
      </w:r>
    </w:p>
    <w:p w14:paraId="1B7F24F0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Functional Manager Employee ID</w:t>
      </w:r>
    </w:p>
    <w:p w14:paraId="77B8BDFC" w14:textId="77777777" w:rsidR="00486023" w:rsidRPr="00486023" w:rsidRDefault="00486023" w:rsidP="0048602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Issues File</w:t>
      </w:r>
    </w:p>
    <w:p w14:paraId="055D7299" w14:textId="77777777" w:rsidR="00486023" w:rsidRPr="00486023" w:rsidRDefault="00486023" w:rsidP="0048602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Required Columns:</w:t>
      </w:r>
    </w:p>
    <w:p w14:paraId="6D020968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Issue Owner</w:t>
      </w:r>
    </w:p>
    <w:p w14:paraId="022FD2F8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Issue ID</w:t>
      </w:r>
    </w:p>
    <w:p w14:paraId="7FBD350E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Issue Title</w:t>
      </w:r>
    </w:p>
    <w:p w14:paraId="18A94670" w14:textId="77777777" w:rsid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Issue Status</w:t>
      </w:r>
    </w:p>
    <w:p w14:paraId="30FFF3E8" w14:textId="77777777" w:rsidR="00486023" w:rsidRPr="00486023" w:rsidRDefault="00486023" w:rsidP="0048602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</w:p>
    <w:p w14:paraId="663CCE1E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  <w:t>Running the Tool</w:t>
      </w:r>
    </w:p>
    <w:p w14:paraId="45BC2FA3" w14:textId="77777777" w:rsidR="00486023" w:rsidRPr="00486023" w:rsidRDefault="00486023" w:rsidP="004860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Ensure that the input files mentioned above are prepared with the exact sheet and column names.</w:t>
      </w:r>
    </w:p>
    <w:p w14:paraId="5F7C58C7" w14:textId="77777777" w:rsidR="00486023" w:rsidRPr="00486023" w:rsidRDefault="00486023" w:rsidP="004860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Run the executable file. The tool will prompt you to select the necessary files through a user-friendly interface.</w:t>
      </w:r>
    </w:p>
    <w:p w14:paraId="4066BEF5" w14:textId="77777777" w:rsidR="00486023" w:rsidRPr="00486023" w:rsidRDefault="00486023" w:rsidP="004860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The tool will process the data, identify leavers and position changers, match them with control items, and compile the final dataset.</w:t>
      </w:r>
    </w:p>
    <w:p w14:paraId="40B88FBA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  <w:t>Important Notes</w:t>
      </w:r>
    </w:p>
    <w:p w14:paraId="036E9A6E" w14:textId="77777777" w:rsidR="00486023" w:rsidRPr="00486023" w:rsidRDefault="00486023" w:rsidP="0048602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Consistency: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The sheet names and column names must match exactly as mentioned above to avoid any errors during processing.</w:t>
      </w:r>
    </w:p>
    <w:p w14:paraId="452728DB" w14:textId="77777777" w:rsidR="00486023" w:rsidRPr="00486023" w:rsidRDefault="00486023" w:rsidP="0048602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Performance: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The first time you run the executable, it may take longer as it sets up the necessary Python environment. Subsequent runs will be faster.</w:t>
      </w:r>
    </w:p>
    <w:p w14:paraId="0A572A8F" w14:textId="77777777" w:rsidR="00486023" w:rsidRPr="00486023" w:rsidRDefault="00486023" w:rsidP="0048602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Output: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The final dataset will be organized into separate sheets, as required, and saved in the </w:t>
      </w: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Output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folder in your working directory.</w:t>
      </w:r>
    </w:p>
    <w:p w14:paraId="4D0870FD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  <w:lastRenderedPageBreak/>
        <w:t>Support</w:t>
      </w:r>
    </w:p>
    <w:p w14:paraId="57E366DC" w14:textId="77777777" w:rsidR="00486023" w:rsidRPr="00486023" w:rsidRDefault="00486023" w:rsidP="00486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For any further queries or changes required, please contact: </w:t>
      </w: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akak@gnm.colm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.</w:t>
      </w:r>
    </w:p>
    <w:p w14:paraId="49EDF4AA" w14:textId="77777777" w:rsidR="00EF4AF5" w:rsidRDefault="00EF4AF5"/>
    <w:sectPr w:rsidR="00EF4A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A61C49"/>
    <w:multiLevelType w:val="multilevel"/>
    <w:tmpl w:val="A5BCC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8E664B"/>
    <w:multiLevelType w:val="multilevel"/>
    <w:tmpl w:val="39B4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997FC3"/>
    <w:multiLevelType w:val="multilevel"/>
    <w:tmpl w:val="7D221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F07EF7"/>
    <w:multiLevelType w:val="multilevel"/>
    <w:tmpl w:val="619AC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EF7EEA"/>
    <w:multiLevelType w:val="multilevel"/>
    <w:tmpl w:val="5AB40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F375ED"/>
    <w:multiLevelType w:val="multilevel"/>
    <w:tmpl w:val="903E3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05B5242"/>
    <w:multiLevelType w:val="multilevel"/>
    <w:tmpl w:val="F1FAC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6650508">
    <w:abstractNumId w:val="5"/>
  </w:num>
  <w:num w:numId="2" w16cid:durableId="1675836261">
    <w:abstractNumId w:val="6"/>
  </w:num>
  <w:num w:numId="3" w16cid:durableId="1161123335">
    <w:abstractNumId w:val="2"/>
  </w:num>
  <w:num w:numId="4" w16cid:durableId="1183015143">
    <w:abstractNumId w:val="1"/>
  </w:num>
  <w:num w:numId="5" w16cid:durableId="5837996">
    <w:abstractNumId w:val="4"/>
  </w:num>
  <w:num w:numId="6" w16cid:durableId="2127696780">
    <w:abstractNumId w:val="0"/>
  </w:num>
  <w:num w:numId="7" w16cid:durableId="19531984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zIxAxGW5hYmSjpKwanFxZn5eSAFRrUAiaTJPSwAAAA="/>
  </w:docVars>
  <w:rsids>
    <w:rsidRoot w:val="00486023"/>
    <w:rsid w:val="000D477C"/>
    <w:rsid w:val="00136AB7"/>
    <w:rsid w:val="00210119"/>
    <w:rsid w:val="002471F7"/>
    <w:rsid w:val="002C5A58"/>
    <w:rsid w:val="00486023"/>
    <w:rsid w:val="005A6130"/>
    <w:rsid w:val="005A665E"/>
    <w:rsid w:val="00604A32"/>
    <w:rsid w:val="009A65A5"/>
    <w:rsid w:val="00CE3407"/>
    <w:rsid w:val="00DB22C1"/>
    <w:rsid w:val="00DE6DB0"/>
    <w:rsid w:val="00EA71AD"/>
    <w:rsid w:val="00E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3F450"/>
  <w15:chartTrackingRefBased/>
  <w15:docId w15:val="{67018CE3-287A-4AB6-ACDB-F603FE44B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4860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48602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val="en-IN"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4860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en-IN"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602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86023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486023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860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48602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860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74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71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1</Words>
  <Characters>2344</Characters>
  <Application>Microsoft Office Word</Application>
  <DocSecurity>0</DocSecurity>
  <Lines>19</Lines>
  <Paragraphs>5</Paragraphs>
  <ScaleCrop>false</ScaleCrop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3</cp:revision>
  <dcterms:created xsi:type="dcterms:W3CDTF">2024-08-09T07:35:00Z</dcterms:created>
  <dcterms:modified xsi:type="dcterms:W3CDTF">2025-06-10T14:16:00Z</dcterms:modified>
</cp:coreProperties>
</file>